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473DF65" w14:textId="4E11F060" w:rsidR="00CD4E19" w:rsidRPr="000B5E33" w:rsidRDefault="00CD4E19" w:rsidP="00CD4E19">
      <w:pPr>
        <w:pStyle w:val="NoSpacing"/>
        <w:rPr>
          <w:rFonts w:ascii="Open Sans" w:hAnsi="Open Sans" w:cs="Open Sans"/>
          <w:b/>
          <w:bCs/>
        </w:rPr>
      </w:pPr>
      <w:r w:rsidRPr="000B5E33">
        <w:rPr>
          <w:rFonts w:ascii="Open Sans" w:hAnsi="Open Sans" w:cs="Open Sans"/>
          <w:b/>
          <w:bCs/>
        </w:rPr>
        <w:t>POWER OUTAGE</w:t>
      </w:r>
    </w:p>
    <w:p w14:paraId="213F818C" w14:textId="77777777" w:rsidR="00CD4E19" w:rsidRPr="00CD4E19" w:rsidRDefault="00CD4E19" w:rsidP="00CD4E19">
      <w:pPr>
        <w:pStyle w:val="NoSpacing"/>
        <w:rPr>
          <w:rFonts w:ascii="Open Sans" w:hAnsi="Open Sans" w:cs="Open Sans"/>
        </w:rPr>
      </w:pPr>
    </w:p>
    <w:p w14:paraId="52EDAB20" w14:textId="664A36AC" w:rsidR="00CD4E19" w:rsidRPr="00CD4E19" w:rsidRDefault="00CD4E19" w:rsidP="00CD4E19">
      <w:pPr>
        <w:pStyle w:val="NoSpacing"/>
        <w:jc w:val="both"/>
        <w:rPr>
          <w:rFonts w:ascii="Open Sans" w:hAnsi="Open Sans" w:cs="Open Sans"/>
          <w:b/>
          <w:bCs/>
        </w:rPr>
      </w:pPr>
      <w:r w:rsidRPr="00CD4E19">
        <w:rPr>
          <w:rFonts w:ascii="Open Sans" w:hAnsi="Open Sans" w:cs="Open Sans"/>
          <w:sz w:val="21"/>
          <w:szCs w:val="21"/>
          <w:shd w:val="clear" w:color="auto" w:fill="FFFFFF"/>
        </w:rPr>
        <w:t>You had a sudden power outage for a whole day!  You were working on an important project and you were not able to make the progress you needed for the day.  You were also not able to put in the hours for the project.  The power outage happens on your Friday and only by Saturday morning, you’re able to have power back.  You had lots of things planned for Saturday and Sunday and you were looking forward to have this weekend off to spend time with your friends and family.  Plus, you’re feeling a bit sick and were thinking of using your Monday as a sick leave anyway.</w:t>
      </w:r>
    </w:p>
    <w:p w14:paraId="20DB1FCF" w14:textId="11600904" w:rsidR="00CD4E19" w:rsidRPr="00CD4E19" w:rsidRDefault="00CD4E19" w:rsidP="00CD4E19">
      <w:pPr>
        <w:pStyle w:val="NoSpacing"/>
        <w:rPr>
          <w:rFonts w:ascii="Open Sans" w:hAnsi="Open Sans" w:cs="Open Sans"/>
        </w:rPr>
      </w:pPr>
    </w:p>
    <w:p w14:paraId="5CE717FB" w14:textId="4AC658CA" w:rsidR="00CD4E19" w:rsidRPr="00CD4E19" w:rsidRDefault="00CD4E19" w:rsidP="00CD4E19">
      <w:pPr>
        <w:pStyle w:val="NoSpacing"/>
        <w:numPr>
          <w:ilvl w:val="0"/>
          <w:numId w:val="2"/>
        </w:numPr>
        <w:rPr>
          <w:rFonts w:ascii="Open Sans" w:eastAsia="Times New Roman" w:hAnsi="Open Sans" w:cs="Open Sans"/>
          <w:sz w:val="21"/>
          <w:szCs w:val="21"/>
        </w:rPr>
      </w:pPr>
      <w:r w:rsidRPr="00CD4E19">
        <w:rPr>
          <w:rFonts w:ascii="Open Sans" w:eastAsia="Times New Roman" w:hAnsi="Open Sans" w:cs="Open Sans"/>
          <w:sz w:val="21"/>
          <w:szCs w:val="21"/>
        </w:rPr>
        <w:t>What communication would you send out to your project manager/supervisor?  Would you send this after the power comes back or would you send this communication before the power comes back?  How many hours after the power outage would you send this email?</w:t>
      </w:r>
    </w:p>
    <w:p w14:paraId="36491653" w14:textId="77777777" w:rsidR="00CD4E19" w:rsidRPr="00CD4E19" w:rsidRDefault="00CD4E19" w:rsidP="00CD4E19">
      <w:pPr>
        <w:pStyle w:val="NoSpacing"/>
        <w:ind w:left="720"/>
        <w:rPr>
          <w:rFonts w:ascii="Open Sans" w:eastAsia="Times New Roman" w:hAnsi="Open Sans" w:cs="Open Sans"/>
          <w:sz w:val="21"/>
          <w:szCs w:val="21"/>
        </w:rPr>
      </w:pPr>
    </w:p>
    <w:p w14:paraId="2C469680" w14:textId="778E4C38" w:rsidR="00CD4E19" w:rsidRPr="000B5E33" w:rsidRDefault="00CD4E19" w:rsidP="000C16E3">
      <w:pPr>
        <w:pStyle w:val="NoSpacing"/>
        <w:ind w:left="360"/>
        <w:jc w:val="both"/>
        <w:rPr>
          <w:rFonts w:ascii="Open Sans" w:eastAsia="Times New Roman" w:hAnsi="Open Sans" w:cs="Open Sans"/>
          <w:b/>
          <w:bCs/>
          <w:sz w:val="21"/>
          <w:szCs w:val="21"/>
        </w:rPr>
      </w:pPr>
      <w:r w:rsidRPr="000B5E33">
        <w:rPr>
          <w:rFonts w:ascii="Open Sans" w:hAnsi="Open Sans" w:cs="Open Sans"/>
          <w:b/>
          <w:bCs/>
        </w:rPr>
        <w:t>Answer: There’s a lot of ways to communicate even with</w:t>
      </w:r>
      <w:r w:rsidR="00D738A3" w:rsidRPr="000B5E33">
        <w:rPr>
          <w:rFonts w:ascii="Open Sans" w:hAnsi="Open Sans" w:cs="Open Sans"/>
          <w:b/>
          <w:bCs/>
        </w:rPr>
        <w:t xml:space="preserve"> the</w:t>
      </w:r>
      <w:r w:rsidRPr="000B5E33">
        <w:rPr>
          <w:rFonts w:ascii="Open Sans" w:hAnsi="Open Sans" w:cs="Open Sans"/>
          <w:b/>
          <w:bCs/>
        </w:rPr>
        <w:t xml:space="preserve"> power outage</w:t>
      </w:r>
      <w:r w:rsidR="000C16E3" w:rsidRPr="000B5E33">
        <w:rPr>
          <w:rFonts w:ascii="Open Sans" w:hAnsi="Open Sans" w:cs="Open Sans"/>
          <w:b/>
          <w:bCs/>
        </w:rPr>
        <w:t>. First,</w:t>
      </w:r>
      <w:r w:rsidRPr="000B5E33">
        <w:rPr>
          <w:rFonts w:ascii="Open Sans" w:hAnsi="Open Sans" w:cs="Open Sans"/>
          <w:b/>
          <w:bCs/>
        </w:rPr>
        <w:t xml:space="preserve"> I will try to find as much as possible solution to send an email to the project manager/supervisor to report the power outage in my place. Using my smartphone</w:t>
      </w:r>
      <w:r w:rsidR="000C16E3" w:rsidRPr="000B5E33">
        <w:rPr>
          <w:rFonts w:ascii="Open Sans" w:hAnsi="Open Sans" w:cs="Open Sans"/>
          <w:b/>
          <w:bCs/>
        </w:rPr>
        <w:t xml:space="preserve"> to c</w:t>
      </w:r>
      <w:r w:rsidRPr="000B5E33">
        <w:rPr>
          <w:rFonts w:ascii="Open Sans" w:hAnsi="Open Sans" w:cs="Open Sans"/>
          <w:b/>
          <w:bCs/>
        </w:rPr>
        <w:t xml:space="preserve">ommunicate with my </w:t>
      </w:r>
      <w:r w:rsidRPr="000B5E33">
        <w:rPr>
          <w:rFonts w:ascii="Open Sans" w:eastAsia="Times New Roman" w:hAnsi="Open Sans" w:cs="Open Sans"/>
          <w:b/>
          <w:bCs/>
          <w:sz w:val="21"/>
          <w:szCs w:val="21"/>
        </w:rPr>
        <w:t xml:space="preserve">project manager/supervisor as soon as possible regarding to my problem </w:t>
      </w:r>
      <w:r w:rsidR="000C16E3" w:rsidRPr="000B5E33">
        <w:rPr>
          <w:rFonts w:ascii="Open Sans" w:eastAsia="Times New Roman" w:hAnsi="Open Sans" w:cs="Open Sans"/>
          <w:b/>
          <w:bCs/>
          <w:sz w:val="21"/>
          <w:szCs w:val="21"/>
        </w:rPr>
        <w:t>is my priority in the current situation</w:t>
      </w:r>
      <w:r w:rsidR="00DA59B2" w:rsidRPr="000B5E33">
        <w:rPr>
          <w:rFonts w:ascii="Open Sans" w:eastAsia="Times New Roman" w:hAnsi="Open Sans" w:cs="Open Sans"/>
          <w:b/>
          <w:bCs/>
          <w:sz w:val="21"/>
          <w:szCs w:val="21"/>
        </w:rPr>
        <w:t>,</w:t>
      </w:r>
      <w:r w:rsidR="000C16E3" w:rsidRPr="000B5E33">
        <w:rPr>
          <w:rFonts w:ascii="Open Sans" w:eastAsia="Times New Roman" w:hAnsi="Open Sans" w:cs="Open Sans"/>
          <w:b/>
          <w:bCs/>
          <w:sz w:val="21"/>
          <w:szCs w:val="21"/>
        </w:rPr>
        <w:t xml:space="preserve"> </w:t>
      </w:r>
      <w:r w:rsidRPr="000B5E33">
        <w:rPr>
          <w:rFonts w:ascii="Open Sans" w:eastAsia="Times New Roman" w:hAnsi="Open Sans" w:cs="Open Sans"/>
          <w:b/>
          <w:bCs/>
          <w:sz w:val="21"/>
          <w:szCs w:val="21"/>
        </w:rPr>
        <w:t>because it can cause a</w:t>
      </w:r>
      <w:r w:rsidR="00DA59B2" w:rsidRPr="000B5E33">
        <w:rPr>
          <w:rFonts w:ascii="Open Sans" w:eastAsia="Times New Roman" w:hAnsi="Open Sans" w:cs="Open Sans"/>
          <w:b/>
          <w:bCs/>
          <w:sz w:val="21"/>
          <w:szCs w:val="21"/>
        </w:rPr>
        <w:t>n interruption to the flow of the project. Doing so, the team can adjust to my current situation. Prioritizing things based on the current situation is very important</w:t>
      </w:r>
      <w:r w:rsidR="00295209" w:rsidRPr="000B5E33">
        <w:rPr>
          <w:rFonts w:ascii="Open Sans" w:eastAsia="Times New Roman" w:hAnsi="Open Sans" w:cs="Open Sans"/>
          <w:b/>
          <w:bCs/>
          <w:sz w:val="21"/>
          <w:szCs w:val="21"/>
        </w:rPr>
        <w:t>, I would rather cancel my plans for the Saturday than not doing anything for the project.</w:t>
      </w:r>
      <w:r w:rsidR="00D738A3" w:rsidRPr="000B5E33">
        <w:rPr>
          <w:rFonts w:ascii="Open Sans" w:eastAsia="Times New Roman" w:hAnsi="Open Sans" w:cs="Open Sans"/>
          <w:b/>
          <w:bCs/>
          <w:sz w:val="21"/>
          <w:szCs w:val="21"/>
        </w:rPr>
        <w:t xml:space="preserve"> I know my family and friend will understand my situation and I don’t want to cause any problem to the project, if there’s one, then I want to solve it as much as possible.</w:t>
      </w:r>
    </w:p>
    <w:p w14:paraId="290F0113" w14:textId="3FA8EBC7" w:rsidR="00D738A3" w:rsidRDefault="00D738A3" w:rsidP="000C16E3">
      <w:pPr>
        <w:pStyle w:val="NoSpacing"/>
        <w:ind w:left="360"/>
        <w:jc w:val="both"/>
        <w:rPr>
          <w:rFonts w:ascii="Open Sans" w:eastAsia="Times New Roman" w:hAnsi="Open Sans" w:cs="Open Sans"/>
          <w:sz w:val="21"/>
          <w:szCs w:val="21"/>
        </w:rPr>
      </w:pPr>
    </w:p>
    <w:p w14:paraId="4E69FBC5" w14:textId="181AE167" w:rsidR="00D738A3" w:rsidRDefault="00D738A3" w:rsidP="00D738A3">
      <w:pPr>
        <w:pStyle w:val="NoSpacing"/>
        <w:numPr>
          <w:ilvl w:val="0"/>
          <w:numId w:val="2"/>
        </w:numPr>
        <w:jc w:val="both"/>
        <w:rPr>
          <w:rFonts w:ascii="Open Sans" w:hAnsi="Open Sans" w:cs="Open Sans"/>
        </w:rPr>
      </w:pPr>
      <w:r w:rsidRPr="00D738A3">
        <w:rPr>
          <w:rFonts w:ascii="Open Sans" w:hAnsi="Open Sans" w:cs="Open Sans"/>
        </w:rPr>
        <w:t>Say you were mentoring someone else in the Village and this person failed to send any type of communication back to the supervisor/team till Monday morning.  What advice would you give this person?</w:t>
      </w:r>
    </w:p>
    <w:p w14:paraId="5A45E2D1" w14:textId="636993E3" w:rsidR="00D738A3" w:rsidRDefault="00D738A3" w:rsidP="00D738A3">
      <w:pPr>
        <w:pStyle w:val="NoSpacing"/>
        <w:ind w:left="360"/>
        <w:jc w:val="both"/>
        <w:rPr>
          <w:rFonts w:ascii="Open Sans" w:hAnsi="Open Sans" w:cs="Open Sans"/>
        </w:rPr>
      </w:pPr>
    </w:p>
    <w:p w14:paraId="645B6200" w14:textId="6C38B1C6" w:rsidR="00D738A3" w:rsidRPr="000B5E33" w:rsidRDefault="00D738A3" w:rsidP="00D738A3">
      <w:pPr>
        <w:pStyle w:val="NoSpacing"/>
        <w:ind w:left="360"/>
        <w:jc w:val="both"/>
        <w:rPr>
          <w:rFonts w:ascii="Open Sans" w:hAnsi="Open Sans" w:cs="Open Sans"/>
          <w:b/>
          <w:bCs/>
        </w:rPr>
      </w:pPr>
      <w:r w:rsidRPr="000B5E33">
        <w:rPr>
          <w:rFonts w:ascii="Open Sans" w:hAnsi="Open Sans" w:cs="Open Sans"/>
          <w:b/>
          <w:bCs/>
        </w:rPr>
        <w:t xml:space="preserve">Answer: </w:t>
      </w:r>
      <w:r w:rsidR="00353C0B" w:rsidRPr="000B5E33">
        <w:rPr>
          <w:rFonts w:ascii="Open Sans" w:hAnsi="Open Sans" w:cs="Open Sans"/>
          <w:b/>
          <w:bCs/>
        </w:rPr>
        <w:t>Since things already been done, my advice for him/her is that always follow instructions, be attentive and focus on what task/job that is given to him/her. There is a high chance that one mistake could lead to firing from the company. I would say that there is always a result for very action he/she made, the results could be either bad or good, it depends, so don’t slack off.</w:t>
      </w:r>
    </w:p>
    <w:p w14:paraId="5608FB3B" w14:textId="319ADB7A" w:rsidR="00353C0B" w:rsidRDefault="00353C0B" w:rsidP="00D738A3">
      <w:pPr>
        <w:pStyle w:val="NoSpacing"/>
        <w:ind w:left="360"/>
        <w:jc w:val="both"/>
        <w:rPr>
          <w:rFonts w:ascii="Open Sans" w:hAnsi="Open Sans" w:cs="Open Sans"/>
        </w:rPr>
      </w:pPr>
    </w:p>
    <w:p w14:paraId="1CE2B761" w14:textId="0C19FAE5" w:rsidR="00353C0B" w:rsidRDefault="00353C0B" w:rsidP="00353C0B">
      <w:pPr>
        <w:pStyle w:val="NoSpacing"/>
        <w:numPr>
          <w:ilvl w:val="0"/>
          <w:numId w:val="2"/>
        </w:numPr>
        <w:jc w:val="both"/>
        <w:rPr>
          <w:rFonts w:ascii="Open Sans" w:hAnsi="Open Sans" w:cs="Open Sans"/>
        </w:rPr>
      </w:pPr>
      <w:r w:rsidRPr="00353C0B">
        <w:rPr>
          <w:rFonts w:ascii="Open Sans" w:hAnsi="Open Sans" w:cs="Open Sans"/>
        </w:rPr>
        <w:t>How would you make up for the lack of progress and the lack of hours you’ve put into the project?  How would you communicate this to the supervisor?  Or would you just assume that it’s okay not to make up for these hours as it’s already Saturday your time?</w:t>
      </w:r>
    </w:p>
    <w:p w14:paraId="18C5BB2A" w14:textId="74AA069B" w:rsidR="00353C0B" w:rsidRDefault="00353C0B" w:rsidP="00353C0B">
      <w:pPr>
        <w:pStyle w:val="NoSpacing"/>
        <w:jc w:val="both"/>
        <w:rPr>
          <w:rFonts w:ascii="Open Sans" w:hAnsi="Open Sans" w:cs="Open Sans"/>
        </w:rPr>
      </w:pPr>
    </w:p>
    <w:p w14:paraId="39CC6C09" w14:textId="05C7EDF7" w:rsidR="00353C0B" w:rsidRPr="000B5E33" w:rsidRDefault="00353C0B" w:rsidP="00353C0B">
      <w:pPr>
        <w:pStyle w:val="NoSpacing"/>
        <w:ind w:left="360"/>
        <w:jc w:val="both"/>
        <w:rPr>
          <w:rFonts w:ascii="Open Sans" w:hAnsi="Open Sans" w:cs="Open Sans"/>
          <w:b/>
          <w:bCs/>
        </w:rPr>
      </w:pPr>
      <w:r w:rsidRPr="000B5E33">
        <w:rPr>
          <w:rFonts w:ascii="Open Sans" w:hAnsi="Open Sans" w:cs="Open Sans"/>
          <w:b/>
          <w:bCs/>
        </w:rPr>
        <w:t xml:space="preserve">Answer: </w:t>
      </w:r>
      <w:r w:rsidR="005B6608" w:rsidRPr="000B5E33">
        <w:rPr>
          <w:rFonts w:ascii="Open Sans" w:hAnsi="Open Sans" w:cs="Open Sans"/>
          <w:b/>
          <w:bCs/>
        </w:rPr>
        <w:t xml:space="preserve">I would tell my supervisor about the lack of hours that I have made and the reason behind it. So that the </w:t>
      </w:r>
      <w:r w:rsidR="00ED791B" w:rsidRPr="000B5E33">
        <w:rPr>
          <w:rFonts w:ascii="Open Sans" w:hAnsi="Open Sans" w:cs="Open Sans"/>
          <w:b/>
          <w:bCs/>
        </w:rPr>
        <w:t xml:space="preserve">supervisor </w:t>
      </w:r>
      <w:r w:rsidR="005B6608" w:rsidRPr="000B5E33">
        <w:rPr>
          <w:rFonts w:ascii="Open Sans" w:hAnsi="Open Sans" w:cs="Open Sans"/>
          <w:b/>
          <w:bCs/>
        </w:rPr>
        <w:t>is fully aware of the project progress. I will occupy my weekends just to make up those hours that I lack for the project. Even though I hide the fact that there is a lack of progress in the project, in the end, they will eventually find out those lacks of progress, why would I hide it if there is a chance of finding it</w:t>
      </w:r>
      <w:r w:rsidR="00B97A1C">
        <w:rPr>
          <w:rFonts w:ascii="Open Sans" w:hAnsi="Open Sans" w:cs="Open Sans"/>
          <w:b/>
          <w:bCs/>
        </w:rPr>
        <w:t>.</w:t>
      </w:r>
      <w:r w:rsidR="005B6608" w:rsidRPr="000B5E33">
        <w:rPr>
          <w:rFonts w:ascii="Open Sans" w:hAnsi="Open Sans" w:cs="Open Sans"/>
          <w:b/>
          <w:bCs/>
        </w:rPr>
        <w:t xml:space="preserve"> I rather</w:t>
      </w:r>
      <w:r w:rsidR="00B97A1C">
        <w:rPr>
          <w:rFonts w:ascii="Open Sans" w:hAnsi="Open Sans" w:cs="Open Sans"/>
          <w:b/>
          <w:bCs/>
        </w:rPr>
        <w:t xml:space="preserve"> spend my time</w:t>
      </w:r>
      <w:r w:rsidR="005B6608" w:rsidRPr="000B5E33">
        <w:rPr>
          <w:rFonts w:ascii="Open Sans" w:hAnsi="Open Sans" w:cs="Open Sans"/>
          <w:b/>
          <w:bCs/>
        </w:rPr>
        <w:t xml:space="preserve"> in the project on weekends and make up those hours than hiding it.</w:t>
      </w:r>
    </w:p>
    <w:p w14:paraId="34D13BD3" w14:textId="59F0D967" w:rsidR="005B6608" w:rsidRDefault="005B6608" w:rsidP="00353C0B">
      <w:pPr>
        <w:pStyle w:val="NoSpacing"/>
        <w:ind w:left="360"/>
        <w:jc w:val="both"/>
        <w:rPr>
          <w:rFonts w:ascii="Open Sans" w:hAnsi="Open Sans" w:cs="Open Sans"/>
        </w:rPr>
      </w:pPr>
    </w:p>
    <w:p w14:paraId="07D136C3" w14:textId="438148D3" w:rsidR="005B6608" w:rsidRDefault="005B6608" w:rsidP="005B6608">
      <w:pPr>
        <w:pStyle w:val="NoSpacing"/>
        <w:numPr>
          <w:ilvl w:val="0"/>
          <w:numId w:val="2"/>
        </w:numPr>
        <w:jc w:val="both"/>
        <w:rPr>
          <w:rFonts w:ascii="Open Sans" w:hAnsi="Open Sans" w:cs="Open Sans"/>
        </w:rPr>
      </w:pPr>
      <w:r w:rsidRPr="005B6608">
        <w:rPr>
          <w:rFonts w:ascii="Open Sans" w:hAnsi="Open Sans" w:cs="Open Sans"/>
        </w:rPr>
        <w:t>If you missed any important deadlines for the project due to this, how would you make up to your supervisor/team for this lack of progress?  How would you communicate this?</w:t>
      </w:r>
    </w:p>
    <w:p w14:paraId="51D39746" w14:textId="3D5F435A" w:rsidR="005B6608" w:rsidRDefault="005B6608" w:rsidP="005B6608">
      <w:pPr>
        <w:pStyle w:val="NoSpacing"/>
        <w:jc w:val="both"/>
        <w:rPr>
          <w:rFonts w:ascii="Open Sans" w:hAnsi="Open Sans" w:cs="Open Sans"/>
        </w:rPr>
      </w:pPr>
    </w:p>
    <w:p w14:paraId="0AA7B541" w14:textId="4EEDCB7D" w:rsidR="005B6608" w:rsidRPr="000B5E33" w:rsidRDefault="005B6608" w:rsidP="005B6608">
      <w:pPr>
        <w:pStyle w:val="NoSpacing"/>
        <w:ind w:left="360"/>
        <w:jc w:val="both"/>
        <w:rPr>
          <w:rFonts w:ascii="Open Sans" w:hAnsi="Open Sans" w:cs="Open Sans"/>
          <w:b/>
          <w:bCs/>
        </w:rPr>
      </w:pPr>
      <w:r w:rsidRPr="000B5E33">
        <w:rPr>
          <w:rFonts w:ascii="Open Sans" w:hAnsi="Open Sans" w:cs="Open Sans"/>
          <w:b/>
          <w:bCs/>
        </w:rPr>
        <w:t xml:space="preserve">Answer: </w:t>
      </w:r>
      <w:r w:rsidR="004D4842" w:rsidRPr="000B5E33">
        <w:rPr>
          <w:rFonts w:ascii="Open Sans" w:hAnsi="Open Sans" w:cs="Open Sans"/>
          <w:b/>
          <w:bCs/>
        </w:rPr>
        <w:t>I will openly say to my supervisor/team about the project deadlines that I missed. I will work hard so that I can make up those lacks of progress that I made. Because I know that it will greatly affect the progression of the project for every action that I made especially the mistakes that I have done.</w:t>
      </w:r>
    </w:p>
    <w:p w14:paraId="3096E6F1" w14:textId="77777777" w:rsidR="00CD4E19" w:rsidRPr="00CD4E19" w:rsidRDefault="00CD4E19" w:rsidP="00CD4E19">
      <w:pPr>
        <w:pStyle w:val="NoSpacing"/>
        <w:ind w:left="360"/>
        <w:rPr>
          <w:rFonts w:ascii="Open Sans" w:hAnsi="Open Sans" w:cs="Open Sans"/>
        </w:rPr>
      </w:pPr>
    </w:p>
    <w:p w14:paraId="0AB467F4" w14:textId="79EEFA6A" w:rsidR="00CD4E19" w:rsidRPr="00CD4E19" w:rsidRDefault="00CD4E19" w:rsidP="000B5E33">
      <w:pPr>
        <w:pStyle w:val="NoSpacing"/>
        <w:ind w:left="360"/>
        <w:rPr>
          <w:rFonts w:ascii="Open Sans" w:hAnsi="Open Sans" w:cs="Open Sans"/>
        </w:rPr>
      </w:pPr>
      <w:r w:rsidRPr="00CD4E19">
        <w:rPr>
          <w:rFonts w:ascii="Open Sans" w:hAnsi="Open Sans" w:cs="Open Sans"/>
        </w:rPr>
        <w:tab/>
      </w:r>
    </w:p>
    <w:sectPr w:rsidR="00CD4E19" w:rsidRPr="00CD4E19" w:rsidSect="000B5E33">
      <w:pgSz w:w="12240" w:h="2016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DE943BA"/>
    <w:multiLevelType w:val="multilevel"/>
    <w:tmpl w:val="17FA48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5DDE59E2"/>
    <w:multiLevelType w:val="hybridMultilevel"/>
    <w:tmpl w:val="D786E65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yMTMwNzY2MDI2NTVT0lEKTi0uzszPAykwrgUAvkkmdSwAAAA="/>
  </w:docVars>
  <w:rsids>
    <w:rsidRoot w:val="00CD4E19"/>
    <w:rsid w:val="000B5E33"/>
    <w:rsid w:val="000C16E3"/>
    <w:rsid w:val="00295209"/>
    <w:rsid w:val="00353C0B"/>
    <w:rsid w:val="004D4842"/>
    <w:rsid w:val="005B6608"/>
    <w:rsid w:val="005D62C1"/>
    <w:rsid w:val="00B97A1C"/>
    <w:rsid w:val="00CD4E19"/>
    <w:rsid w:val="00D738A3"/>
    <w:rsid w:val="00DA59B2"/>
    <w:rsid w:val="00ED79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289A0C"/>
  <w15:chartTrackingRefBased/>
  <w15:docId w15:val="{91B30A35-07A2-4DB2-BC03-6521F1A847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CD4E19"/>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4E19"/>
    <w:rPr>
      <w:rFonts w:ascii="Times New Roman" w:eastAsia="Times New Roman" w:hAnsi="Times New Roman" w:cs="Times New Roman"/>
      <w:b/>
      <w:bCs/>
      <w:kern w:val="36"/>
      <w:sz w:val="48"/>
      <w:szCs w:val="48"/>
    </w:rPr>
  </w:style>
  <w:style w:type="paragraph" w:styleId="NoSpacing">
    <w:name w:val="No Spacing"/>
    <w:uiPriority w:val="1"/>
    <w:qFormat/>
    <w:rsid w:val="00CD4E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85888353">
      <w:bodyDiv w:val="1"/>
      <w:marLeft w:val="0"/>
      <w:marRight w:val="0"/>
      <w:marTop w:val="0"/>
      <w:marBottom w:val="0"/>
      <w:divBdr>
        <w:top w:val="none" w:sz="0" w:space="0" w:color="auto"/>
        <w:left w:val="none" w:sz="0" w:space="0" w:color="auto"/>
        <w:bottom w:val="none" w:sz="0" w:space="0" w:color="auto"/>
        <w:right w:val="none" w:sz="0" w:space="0" w:color="auto"/>
      </w:divBdr>
    </w:div>
    <w:div w:id="443118596">
      <w:bodyDiv w:val="1"/>
      <w:marLeft w:val="0"/>
      <w:marRight w:val="0"/>
      <w:marTop w:val="0"/>
      <w:marBottom w:val="0"/>
      <w:divBdr>
        <w:top w:val="none" w:sz="0" w:space="0" w:color="auto"/>
        <w:left w:val="none" w:sz="0" w:space="0" w:color="auto"/>
        <w:bottom w:val="none" w:sz="0" w:space="0" w:color="auto"/>
        <w:right w:val="none" w:sz="0" w:space="0" w:color="auto"/>
      </w:divBdr>
    </w:div>
    <w:div w:id="14048382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0</TotalTime>
  <Pages>1</Pages>
  <Words>528</Words>
  <Characters>3011</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lkisedek Ubalde</dc:creator>
  <cp:keywords/>
  <dc:description/>
  <cp:lastModifiedBy>Melkisedek Ubalde</cp:lastModifiedBy>
  <cp:revision>6</cp:revision>
  <dcterms:created xsi:type="dcterms:W3CDTF">2021-03-15T01:41:00Z</dcterms:created>
  <dcterms:modified xsi:type="dcterms:W3CDTF">2021-03-15T04:17:00Z</dcterms:modified>
</cp:coreProperties>
</file>